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9B70A5">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9B70A5">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9B70A5">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9B70A5">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9B70A5">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9B70A5">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9B70A5">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70A5" w:rsidRDefault="009B70A5">
      <w:r>
        <w:separator/>
      </w:r>
    </w:p>
  </w:endnote>
  <w:endnote w:type="continuationSeparator" w:id="0">
    <w:p w:rsidR="009B70A5" w:rsidRDefault="009B7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9B70A5"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rsidR="001C4511" w:rsidRDefault="009B70A5"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70A5" w:rsidRDefault="009B70A5">
      <w:r>
        <w:separator/>
      </w:r>
    </w:p>
  </w:footnote>
  <w:footnote w:type="continuationSeparator" w:id="0">
    <w:p w:rsidR="009B70A5" w:rsidRDefault="009B70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884489"/>
    <w:rsid w:val="009B70A5"/>
    <w:rsid w:val="009F4D35"/>
    <w:rsid w:val="00B77563"/>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Robinson, Carlton</cp:lastModifiedBy>
  <cp:revision>2</cp:revision>
  <dcterms:created xsi:type="dcterms:W3CDTF">2020-06-01T18:07:00Z</dcterms:created>
  <dcterms:modified xsi:type="dcterms:W3CDTF">2020-06-01T18:07:00Z</dcterms:modified>
</cp:coreProperties>
</file>